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844558" w14:textId="77777777" w:rsidR="0030487C" w:rsidRDefault="0030487C">
      <w:r w:rsidRPr="0030487C">
        <w:t xml:space="preserve">---                                                                                                                                                                            </w:t>
      </w:r>
    </w:p>
    <w:p w14:paraId="7425DF48" w14:textId="77777777" w:rsidR="0030487C" w:rsidRDefault="0030487C">
      <w:r w:rsidRPr="0030487C">
        <w:t xml:space="preserve">- name: Configure Elk VM with Docker                                                                                                                                             hosts: elk                                                                                                                                                                     </w:t>
      </w:r>
      <w:proofErr w:type="spellStart"/>
      <w:r w:rsidRPr="0030487C">
        <w:t>remote_user</w:t>
      </w:r>
      <w:proofErr w:type="spellEnd"/>
      <w:r w:rsidRPr="0030487C">
        <w:t xml:space="preserve">: ansible                                                                                                                                                           become: true                                                                                                                                                                   tasks:                                                                                                                                                                           </w:t>
      </w:r>
    </w:p>
    <w:p w14:paraId="778C65A8" w14:textId="77777777" w:rsidR="0030487C" w:rsidRDefault="0030487C">
      <w:r w:rsidRPr="0030487C">
        <w:t xml:space="preserve"># Use apt module                                                                                                                                                               - name: Install docker.io                                                                                                                                                        apt:                                                                                                                                                                             </w:t>
      </w:r>
      <w:proofErr w:type="spellStart"/>
      <w:r w:rsidRPr="0030487C">
        <w:t>update_cache</w:t>
      </w:r>
      <w:proofErr w:type="spellEnd"/>
      <w:r w:rsidRPr="0030487C">
        <w:t xml:space="preserve">: yes                                                                                                                                                              </w:t>
      </w:r>
      <w:proofErr w:type="spellStart"/>
      <w:r w:rsidRPr="0030487C">
        <w:t>force_apt_get</w:t>
      </w:r>
      <w:proofErr w:type="spellEnd"/>
      <w:r w:rsidRPr="0030487C">
        <w:t xml:space="preserve">: yes                                                                                                                                                             name: docker.io                                                                                                                                                                state: present    </w:t>
      </w:r>
    </w:p>
    <w:p w14:paraId="7ED3938B" w14:textId="77777777" w:rsidR="0030487C" w:rsidRDefault="0030487C">
      <w:r w:rsidRPr="0030487C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 Use apt module                                                                                                                                                             - name: Install python3-pip                                                                                                                                                      apt:                                                                                                                                                                             </w:t>
      </w:r>
      <w:proofErr w:type="spellStart"/>
      <w:r w:rsidRPr="0030487C">
        <w:t>force_apt_get</w:t>
      </w:r>
      <w:proofErr w:type="spellEnd"/>
      <w:r w:rsidRPr="0030487C">
        <w:t xml:space="preserve">: yes                                                                                                                                                             name: python3-pip                                                                                                                                                              state: present             </w:t>
      </w:r>
    </w:p>
    <w:p w14:paraId="71162DC5" w14:textId="77777777" w:rsidR="0030487C" w:rsidRDefault="0030487C">
      <w:r w:rsidRPr="0030487C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 Use pip module (It will default to pip3)                                                                                                                                   - name: Install Docker module                                                                                                                                                    pip:                                                                                                                                                                             name: docker                                                                                                                                                                   state: present           </w:t>
      </w:r>
    </w:p>
    <w:p w14:paraId="23570A7C" w14:textId="77777777" w:rsidR="0030487C" w:rsidRDefault="0030487C">
      <w:r w:rsidRPr="0030487C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 Use command module                                                                                                                                                         - name: Increase virtual memory                                                                                                                                                  command: </w:t>
      </w:r>
      <w:proofErr w:type="spellStart"/>
      <w:r w:rsidRPr="0030487C">
        <w:t>sysctl</w:t>
      </w:r>
      <w:proofErr w:type="spellEnd"/>
      <w:r w:rsidRPr="0030487C">
        <w:t xml:space="preserve"> -w </w:t>
      </w:r>
      <w:proofErr w:type="spellStart"/>
      <w:r w:rsidRPr="0030487C">
        <w:t>vm.max_map_count</w:t>
      </w:r>
      <w:proofErr w:type="spellEnd"/>
      <w:r w:rsidRPr="0030487C">
        <w:t xml:space="preserve">=262144    </w:t>
      </w:r>
    </w:p>
    <w:p w14:paraId="153CA1F2" w14:textId="77777777" w:rsidR="0030487C" w:rsidRDefault="0030487C">
      <w:r w:rsidRPr="0030487C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 Use sysctl module                                                                                                                                                          - name: Use more memory                                                                                                                                                          </w:t>
      </w:r>
      <w:proofErr w:type="spellStart"/>
      <w:r w:rsidRPr="0030487C">
        <w:t>sysctl</w:t>
      </w:r>
      <w:proofErr w:type="spellEnd"/>
      <w:r w:rsidRPr="0030487C">
        <w:t xml:space="preserve">:                                                                                                                                                                          name: </w:t>
      </w:r>
      <w:proofErr w:type="spellStart"/>
      <w:r w:rsidRPr="0030487C">
        <w:t>vm.max_map_count</w:t>
      </w:r>
      <w:proofErr w:type="spellEnd"/>
      <w:r w:rsidRPr="0030487C">
        <w:t xml:space="preserve">                                                                                                                                                         value: 262144                                                                                                                                                                  state: present                                                                                                                                                                 reload: yes                       </w:t>
      </w:r>
    </w:p>
    <w:p w14:paraId="7EE7A14D" w14:textId="77777777" w:rsidR="0030487C" w:rsidRDefault="0030487C">
      <w:r w:rsidRPr="0030487C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 Use </w:t>
      </w:r>
      <w:proofErr w:type="spellStart"/>
      <w:r w:rsidRPr="0030487C">
        <w:t>docker_container</w:t>
      </w:r>
      <w:proofErr w:type="spellEnd"/>
      <w:r w:rsidRPr="0030487C">
        <w:t xml:space="preserve"> module                                                                                                                                                </w:t>
      </w:r>
      <w:r w:rsidRPr="0030487C">
        <w:lastRenderedPageBreak/>
        <w:t xml:space="preserve">- name: download and launch a docker elk container                                                                                                                               </w:t>
      </w:r>
      <w:proofErr w:type="spellStart"/>
      <w:r w:rsidRPr="0030487C">
        <w:t>docker_container</w:t>
      </w:r>
      <w:proofErr w:type="spellEnd"/>
      <w:r w:rsidRPr="0030487C">
        <w:t xml:space="preserve">:                                                                                                                                                                name: elk                                                                                                                                                                      image: </w:t>
      </w:r>
      <w:proofErr w:type="spellStart"/>
      <w:r w:rsidRPr="0030487C">
        <w:t>sebp</w:t>
      </w:r>
      <w:proofErr w:type="spellEnd"/>
      <w:r w:rsidRPr="0030487C">
        <w:t xml:space="preserve">/elk:761                                                                                                                                                            state: started                                                                                                                                                                 </w:t>
      </w:r>
      <w:proofErr w:type="spellStart"/>
      <w:r w:rsidRPr="0030487C">
        <w:t>restart_policy</w:t>
      </w:r>
      <w:proofErr w:type="spellEnd"/>
      <w:r w:rsidRPr="0030487C">
        <w:t xml:space="preserve">: always  </w:t>
      </w:r>
    </w:p>
    <w:p w14:paraId="58D5C1E4" w14:textId="77777777" w:rsidR="0030487C" w:rsidRDefault="0030487C">
      <w:r w:rsidRPr="0030487C">
        <w:t xml:space="preserve">                                                                                                                                                       </w:t>
      </w:r>
    </w:p>
    <w:p w14:paraId="066BF48B" w14:textId="77777777" w:rsidR="0030487C" w:rsidRDefault="0030487C">
      <w:r w:rsidRPr="0030487C">
        <w:t xml:space="preserve"># Please list the ports that ELK runs on                                                                                                                                       </w:t>
      </w:r>
      <w:proofErr w:type="spellStart"/>
      <w:r w:rsidRPr="0030487C">
        <w:t>published_ports</w:t>
      </w:r>
      <w:proofErr w:type="spellEnd"/>
      <w:r w:rsidRPr="0030487C">
        <w:t xml:space="preserve">:                                                                                                                                                                 -  5601:5601                                                                                                                                                                   -  9200:9200                                                                                                                                                                   -  5044:5044            </w:t>
      </w:r>
    </w:p>
    <w:p w14:paraId="26AD356B" w14:textId="1B7C30E1" w:rsidR="001A4EDF" w:rsidRDefault="0030487C">
      <w:r w:rsidRPr="0030487C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# Use </w:t>
      </w:r>
      <w:proofErr w:type="spellStart"/>
      <w:r w:rsidRPr="0030487C">
        <w:t>systemd</w:t>
      </w:r>
      <w:proofErr w:type="spellEnd"/>
      <w:r w:rsidRPr="0030487C">
        <w:t xml:space="preserve"> module                                                                                                                                                         - name: Enable service docker on boot                                                                                                                                            </w:t>
      </w:r>
      <w:proofErr w:type="spellStart"/>
      <w:r w:rsidRPr="0030487C">
        <w:t>systemd</w:t>
      </w:r>
      <w:proofErr w:type="spellEnd"/>
      <w:r w:rsidRPr="0030487C">
        <w:t xml:space="preserve">:                                                                                                                                                                         name: docker                                                                                                                                                                   enabled: yes          </w:t>
      </w:r>
    </w:p>
    <w:sectPr w:rsidR="001A4ED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zA1tjA3MjUyNDVW0lEKTi0uzszPAykwrAUASeftSCwAAAA="/>
  </w:docVars>
  <w:rsids>
    <w:rsidRoot w:val="0030487C"/>
    <w:rsid w:val="001A4EDF"/>
    <w:rsid w:val="00304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0ECBD"/>
  <w15:chartTrackingRefBased/>
  <w15:docId w15:val="{CE7BDC29-5813-48CE-90CC-53D9D8CF7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68</Words>
  <Characters>8373</Characters>
  <Application>Microsoft Office Word</Application>
  <DocSecurity>0</DocSecurity>
  <Lines>69</Lines>
  <Paragraphs>19</Paragraphs>
  <ScaleCrop>false</ScaleCrop>
  <Company/>
  <LinksUpToDate>false</LinksUpToDate>
  <CharactersWithSpaces>9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Kong</dc:creator>
  <cp:keywords/>
  <dc:description/>
  <cp:lastModifiedBy>Jessica Kong</cp:lastModifiedBy>
  <cp:revision>1</cp:revision>
  <dcterms:created xsi:type="dcterms:W3CDTF">2021-06-23T22:22:00Z</dcterms:created>
  <dcterms:modified xsi:type="dcterms:W3CDTF">2021-06-23T22:24:00Z</dcterms:modified>
</cp:coreProperties>
</file>